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enderson Far East Incom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020 7818 181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 Channel Island Limite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tshenderson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F850C17" w:rsidR="00661C78" w:rsidRDefault="004609D8">
      <w:r>
        <w:rPr>
          <w:noProof/>
        </w:rPr>
        <w:drawing>
          <wp:inline distT="0" distB="0" distL="0" distR="0" wp14:anchorId="780D947B" wp14:editId="66EC3A4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609D8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5:00Z</dcterms:modified>
</cp:coreProperties>
</file>